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C81E9" w14:textId="1DA52C05" w:rsidR="00FF4A81" w:rsidRPr="00243AB5" w:rsidRDefault="00243AB5" w:rsidP="00243AB5">
      <w:pPr>
        <w:pStyle w:val="smpte-eng-doc-top"/>
        <w:rPr>
          <w:rStyle w:val="WarningTok"/>
          <w:rFonts w:ascii="Arial Bold" w:hAnsi="Arial Bold"/>
          <w:b w:val="0"/>
          <w:i w:val="0"/>
          <w:color w:val="auto"/>
          <w:sz w:val="24"/>
        </w:rPr>
      </w:pP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smpte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</w:t>
      </w: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eng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doc-top</w:t>
      </w:r>
    </w:p>
    <w:p w14:paraId="011303A7" w14:textId="77777777" w:rsidR="00A81AA4" w:rsidRDefault="00A81AA4" w:rsidP="007F4D32">
      <w:pPr>
        <w:rPr>
          <w:rStyle w:val="WarningTok"/>
          <w:rFonts w:ascii="Roboto" w:hAnsi="Roboto"/>
          <w:b w:val="0"/>
          <w:i w:val="0"/>
          <w:color w:val="auto"/>
          <w:sz w:val="18"/>
        </w:rPr>
      </w:pPr>
    </w:p>
    <w:p w14:paraId="7BD268C0" w14:textId="3C4A6DB2" w:rsidR="00A81AA4" w:rsidRPr="00243AB5" w:rsidRDefault="00243AB5" w:rsidP="00243AB5">
      <w:pPr>
        <w:pStyle w:val="smpte-eng-doc-type"/>
        <w:rPr>
          <w:rStyle w:val="WarningTok"/>
          <w:rFonts w:ascii="Arial" w:hAnsi="Arial"/>
          <w:b/>
          <w:i w:val="0"/>
          <w:color w:val="auto"/>
          <w:sz w:val="40"/>
        </w:rPr>
      </w:pPr>
      <w:r w:rsidRPr="00243AB5">
        <w:rPr>
          <w:rStyle w:val="WarningTok"/>
          <w:rFonts w:ascii="Arial" w:hAnsi="Arial"/>
          <w:b/>
          <w:i w:val="0"/>
          <w:color w:val="auto"/>
          <w:sz w:val="40"/>
        </w:rPr>
        <w:t>smpte-eng-doc-type</w:t>
      </w:r>
    </w:p>
    <w:p w14:paraId="6F2632B2" w14:textId="0DB9B88A" w:rsidR="00243AB5" w:rsidRDefault="004175EB" w:rsidP="00085AF8">
      <w:pPr>
        <w:pStyle w:val="smpte-eng-doc-title"/>
        <w:rPr>
          <w:rStyle w:val="WarningTok"/>
          <w:rFonts w:ascii="Arial" w:hAnsi="Arial"/>
          <w:b/>
          <w:i w:val="0"/>
          <w:color w:val="auto"/>
          <w:sz w:val="28"/>
        </w:rPr>
      </w:pP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smpte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</w:t>
      </w: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eng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doc-title</w:t>
      </w:r>
    </w:p>
    <w:p w14:paraId="28E93C88" w14:textId="5FE722B0" w:rsidR="000F51DE" w:rsidRDefault="000F51DE" w:rsidP="000F51DE">
      <w:pPr>
        <w:pStyle w:val="smpte-filename-draft"/>
      </w:pPr>
      <w:proofErr w:type="spellStart"/>
      <w:r w:rsidRPr="000F51DE">
        <w:t>smpte</w:t>
      </w:r>
      <w:proofErr w:type="spellEnd"/>
      <w:r w:rsidRPr="000F51DE">
        <w:t>-filename</w:t>
      </w:r>
      <w:r>
        <w:t xml:space="preserve">-draft - </w:t>
      </w:r>
      <w:r w:rsidRPr="00085AF8">
        <w:rPr>
          <w:highlight w:val="yellow"/>
        </w:rPr>
        <w:fldChar w:fldCharType="begin"/>
      </w:r>
      <w:r w:rsidRPr="00085AF8">
        <w:rPr>
          <w:highlight w:val="yellow"/>
        </w:rPr>
        <w:instrText xml:space="preserve"> FILENAME   \* MERGEFORMAT </w:instrText>
      </w:r>
      <w:r w:rsidRPr="00085AF8">
        <w:rPr>
          <w:highlight w:val="yellow"/>
        </w:rPr>
        <w:fldChar w:fldCharType="separate"/>
      </w:r>
      <w:r w:rsidRPr="00085AF8">
        <w:rPr>
          <w:noProof/>
          <w:highlight w:val="yellow"/>
        </w:rPr>
        <w:t>refdoc-smpte-st.docx</w:t>
      </w:r>
      <w:r w:rsidRPr="00085AF8">
        <w:rPr>
          <w:highlight w:val="yellow"/>
        </w:rPr>
        <w:fldChar w:fldCharType="end"/>
      </w:r>
    </w:p>
    <w:p w14:paraId="412A94E7" w14:textId="21FD9498" w:rsidR="001F3FD4" w:rsidRDefault="001F3FD4" w:rsidP="00BC6EBB">
      <w:pPr>
        <w:pStyle w:val="Title"/>
      </w:pPr>
      <w:r>
        <w:t xml:space="preserve">Title - Reference Document for </w:t>
      </w:r>
      <w:r w:rsidRPr="00085AF8">
        <w:rPr>
          <w:highlight w:val="yellow"/>
        </w:rPr>
        <w:t>md2docx2pdf</w:t>
      </w:r>
    </w:p>
    <w:p w14:paraId="183A44FE" w14:textId="31B37A36" w:rsidR="00085AF8" w:rsidRDefault="00085AF8" w:rsidP="00085AF8">
      <w:pPr>
        <w:pStyle w:val="Subtitle"/>
      </w:pPr>
      <w:r>
        <w:t xml:space="preserve">Subtitle – </w:t>
      </w:r>
      <w:r w:rsidRPr="00085AF8">
        <w:rPr>
          <w:highlight w:val="yellow"/>
        </w:rPr>
        <w:t>Warning</w:t>
      </w:r>
    </w:p>
    <w:p w14:paraId="4D644507" w14:textId="2B31478D" w:rsidR="005621B4" w:rsidRDefault="005621B4" w:rsidP="005621B4">
      <w:pPr>
        <w:pStyle w:val="abstract"/>
      </w:pPr>
      <w:r>
        <w:t xml:space="preserve">Abstract </w:t>
      </w:r>
      <w:r w:rsidR="00A41FFE">
        <w:t>–</w:t>
      </w:r>
      <w:r>
        <w:t xml:space="preserve"> </w:t>
      </w:r>
      <w:r w:rsidR="00A41FFE">
        <w:t xml:space="preserve">This is the </w:t>
      </w:r>
      <w:r w:rsidR="000F7466">
        <w:t>root</w:t>
      </w:r>
      <w:r w:rsidR="00A41FFE">
        <w:t xml:space="preserve"> reference document for the md2docx2pdf. It contains all the styles used in </w:t>
      </w:r>
      <w:r w:rsidR="000F7466">
        <w:t xml:space="preserve">all </w:t>
      </w:r>
      <w:r w:rsidR="00A41FFE">
        <w:t xml:space="preserve">SMPTE documents. </w:t>
      </w:r>
      <w:r w:rsidR="00A41FFE" w:rsidRPr="005901A3">
        <w:rPr>
          <w:highlight w:val="green"/>
        </w:rPr>
        <w:t>No body text is preserved</w:t>
      </w:r>
      <w:r w:rsidR="00A41FFE">
        <w:t xml:space="preserve"> – only watermarks, headers, footers and styles. To make a new SMPTE reference document, you should add custom styles to this document and then copy it to the new reference. Check everything in</w:t>
      </w:r>
      <w:r w:rsidR="007604A2">
        <w:t>to your repo</w:t>
      </w:r>
      <w:r w:rsidR="00A41FFE">
        <w:t>.</w:t>
      </w:r>
    </w:p>
    <w:p w14:paraId="63DBF3C4" w14:textId="4CC67229" w:rsidR="00347938" w:rsidRPr="009F7F0E" w:rsidRDefault="00347938" w:rsidP="001C58B4">
      <w:pPr>
        <w:pStyle w:val="smpte-hint"/>
        <w:rPr>
          <w:b/>
          <w:bCs w:val="0"/>
        </w:rPr>
      </w:pPr>
      <w:proofErr w:type="spellStart"/>
      <w:r w:rsidRPr="00270157">
        <w:t>smpte</w:t>
      </w:r>
      <w:proofErr w:type="spellEnd"/>
      <w:r w:rsidRPr="00270157">
        <w:t xml:space="preserve">-hint </w:t>
      </w:r>
      <w:r w:rsidRPr="009F7F0E">
        <w:rPr>
          <w:b/>
          <w:bCs w:val="0"/>
        </w:rPr>
        <w:t xml:space="preserve">Information for </w:t>
      </w:r>
      <w:r w:rsidR="00BF270A" w:rsidRPr="009F7F0E">
        <w:rPr>
          <w:b/>
          <w:bCs w:val="0"/>
        </w:rPr>
        <w:t xml:space="preserve">reference </w:t>
      </w:r>
      <w:r w:rsidRPr="009F7F0E">
        <w:rPr>
          <w:b/>
          <w:bCs w:val="0"/>
        </w:rPr>
        <w:t>document editors</w:t>
      </w:r>
    </w:p>
    <w:p w14:paraId="30108ECA" w14:textId="77777777" w:rsidR="00FC21D8" w:rsidRPr="001C58B4" w:rsidRDefault="00BF270A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All styles </w:t>
      </w:r>
      <w:r w:rsidR="00FC21D8" w:rsidRPr="001C58B4">
        <w:rPr>
          <w:bCs w:val="0"/>
        </w:rPr>
        <w:t>…</w:t>
      </w:r>
    </w:p>
    <w:p w14:paraId="2F5B04AB" w14:textId="3CE81F96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are based on </w:t>
      </w:r>
      <w:r w:rsidRPr="001C58B4">
        <w:rPr>
          <w:bCs w:val="0"/>
          <w:i/>
          <w:iCs/>
        </w:rPr>
        <w:t>(no style)</w:t>
      </w:r>
      <w:r w:rsidRPr="001C58B4">
        <w:rPr>
          <w:bCs w:val="0"/>
        </w:rPr>
        <w:t xml:space="preserve"> unless otherwise </w:t>
      </w:r>
      <w:r w:rsidRPr="002058CC">
        <w:rPr>
          <w:rStyle w:val="smpte-ch-hint"/>
        </w:rPr>
        <w:t>stated</w:t>
      </w:r>
    </w:p>
    <w:p w14:paraId="1105E65F" w14:textId="37C6AB95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have </w:t>
      </w:r>
      <w:r w:rsidRPr="001C58B4">
        <w:rPr>
          <w:bCs w:val="0"/>
          <w:i/>
          <w:iCs/>
        </w:rPr>
        <w:t>Normal</w:t>
      </w:r>
      <w:r w:rsidRPr="001C58B4">
        <w:rPr>
          <w:bCs w:val="0"/>
        </w:rPr>
        <w:t xml:space="preserve"> as the style for next paragraph unless otherwise stated</w:t>
      </w:r>
    </w:p>
    <w:p w14:paraId="5BB13E95" w14:textId="32E88E4B" w:rsidR="00FC21D8" w:rsidRPr="001C58B4" w:rsidRDefault="00FC21D8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>show in the style gallery</w:t>
      </w:r>
    </w:p>
    <w:p w14:paraId="03A34E6A" w14:textId="6DA6140B" w:rsidR="006B0E1E" w:rsidRPr="006B0E1E" w:rsidRDefault="00FC21D8" w:rsidP="006B0E1E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MUST </w:t>
      </w:r>
      <w:r w:rsidR="006B0E1E">
        <w:rPr>
          <w:bCs w:val="0"/>
        </w:rPr>
        <w:t>enable</w:t>
      </w:r>
      <w:r w:rsidRPr="001C58B4">
        <w:rPr>
          <w:bCs w:val="0"/>
        </w:rPr>
        <w:t xml:space="preserve"> </w:t>
      </w:r>
      <w:r w:rsidRPr="001C58B4">
        <w:rPr>
          <w:bCs w:val="0"/>
          <w:i/>
          <w:iCs/>
        </w:rPr>
        <w:t>New documents based on this Template</w:t>
      </w:r>
    </w:p>
    <w:p w14:paraId="20BCFF9E" w14:textId="77777777" w:rsidR="009F7F0E" w:rsidRPr="009F7F0E" w:rsidRDefault="009F7F0E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Soecifics</w:t>
      </w:r>
      <w:proofErr w:type="spellEnd"/>
    </w:p>
    <w:p w14:paraId="3951B996" w14:textId="39BCF2D7" w:rsidR="006B0E1E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Character styles start with </w:t>
      </w:r>
      <w:proofErr w:type="spellStart"/>
      <w:r w:rsidRPr="00DB24D0">
        <w:rPr>
          <w:bCs w:val="0"/>
          <w:i/>
          <w:iCs/>
        </w:rPr>
        <w:t>smpte-ch</w:t>
      </w:r>
      <w:proofErr w:type="spellEnd"/>
      <w:r w:rsidRPr="00DB24D0">
        <w:rPr>
          <w:bCs w:val="0"/>
          <w:i/>
          <w:iCs/>
        </w:rPr>
        <w:t>-</w:t>
      </w:r>
    </w:p>
    <w:p w14:paraId="246A9B87" w14:textId="097EDA11" w:rsidR="00FC21D8" w:rsidRPr="001C58B4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List </w:t>
      </w:r>
      <w:r w:rsidR="00FC21D8" w:rsidRPr="001C58B4">
        <w:rPr>
          <w:bCs w:val="0"/>
        </w:rPr>
        <w:t>Paragraph –</w:t>
      </w:r>
      <w:r w:rsidR="00FC21D8" w:rsidRPr="008D0A8E">
        <w:t>base</w:t>
      </w:r>
      <w:r w:rsidR="00FC21D8" w:rsidRPr="001C58B4">
        <w:rPr>
          <w:bCs w:val="0"/>
        </w:rPr>
        <w:t xml:space="preserve"> on Normal so default lists work right</w:t>
      </w:r>
    </w:p>
    <w:p w14:paraId="28DD5F2A" w14:textId="77777777" w:rsidR="00FC21D8" w:rsidRPr="001C58B4" w:rsidRDefault="00FC21D8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Design </w:t>
      </w:r>
      <w:r w:rsidRPr="001C58B4">
        <w:rPr>
          <w:bCs w:val="0"/>
        </w:rPr>
        <w:sym w:font="Wingdings" w:char="F0E0"/>
      </w:r>
      <w:r w:rsidRPr="001C58B4">
        <w:rPr>
          <w:bCs w:val="0"/>
        </w:rPr>
        <w:t xml:space="preserve"> Fonts should be set to the right default fonts</w:t>
      </w:r>
    </w:p>
    <w:p w14:paraId="1CE8C1E9" w14:textId="4A8433DD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hint is a character style that make things red</w:t>
      </w:r>
    </w:p>
    <w:p w14:paraId="4E36B865" w14:textId="05CD1CA4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boilerplate is a character style that makes things blue</w:t>
      </w:r>
    </w:p>
    <w:p w14:paraId="1AC0549D" w14:textId="32B75DB5" w:rsidR="00202270" w:rsidRPr="001C58B4" w:rsidRDefault="00BA5EA6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refdoc</w:t>
      </w:r>
      <w:proofErr w:type="spellEnd"/>
      <w:r>
        <w:rPr>
          <w:bCs w:val="0"/>
        </w:rPr>
        <w:t xml:space="preserve"> paragraphs </w:t>
      </w:r>
      <w:r w:rsidR="00202270" w:rsidRPr="001C58B4">
        <w:rPr>
          <w:bCs w:val="0"/>
        </w:rPr>
        <w:t xml:space="preserve">start with </w:t>
      </w:r>
      <w:r>
        <w:rPr>
          <w:bCs w:val="0"/>
        </w:rPr>
        <w:t>a</w:t>
      </w:r>
      <w:r w:rsidR="00202270" w:rsidRPr="001C58B4">
        <w:rPr>
          <w:bCs w:val="0"/>
        </w:rPr>
        <w:t xml:space="preserve"> style </w:t>
      </w:r>
      <w:r>
        <w:rPr>
          <w:bCs w:val="0"/>
        </w:rPr>
        <w:t>name as documentation</w:t>
      </w:r>
    </w:p>
    <w:p w14:paraId="5D6B6250" w14:textId="5CB805B8" w:rsidR="00B76BD0" w:rsidRPr="001C58B4" w:rsidRDefault="00B76BD0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Bullets tabs use default Normal tabs</w:t>
      </w:r>
      <w:r w:rsidR="001D1C0B" w:rsidRPr="001C58B4">
        <w:rPr>
          <w:bCs w:val="0"/>
        </w:rPr>
        <w:t xml:space="preserve"> and defa</w:t>
      </w:r>
      <w:r w:rsidR="003F455B" w:rsidRPr="001C58B4">
        <w:rPr>
          <w:bCs w:val="0"/>
        </w:rPr>
        <w:t>u</w:t>
      </w:r>
      <w:r w:rsidR="001D1C0B" w:rsidRPr="001C58B4">
        <w:rPr>
          <w:bCs w:val="0"/>
        </w:rPr>
        <w:t>lt bullets</w:t>
      </w:r>
    </w:p>
    <w:p w14:paraId="708CB47E" w14:textId="1990DB3C" w:rsidR="001D1C0B" w:rsidRDefault="001D1C0B" w:rsidP="001C58B4">
      <w:pPr>
        <w:pStyle w:val="smpte-hint"/>
        <w:numPr>
          <w:ilvl w:val="0"/>
          <w:numId w:val="17"/>
        </w:numPr>
        <w:rPr>
          <w:bCs w:val="0"/>
        </w:rPr>
      </w:pPr>
      <w:r w:rsidRPr="001C58B4">
        <w:rPr>
          <w:bCs w:val="0"/>
        </w:rPr>
        <w:t xml:space="preserve">Indented bullets use </w:t>
      </w:r>
      <w:r w:rsidR="00452A46" w:rsidRPr="001C58B4">
        <w:rPr>
          <w:bCs w:val="0"/>
        </w:rPr>
        <w:t>default</w:t>
      </w:r>
      <w:r w:rsidRPr="001C58B4">
        <w:rPr>
          <w:bCs w:val="0"/>
        </w:rPr>
        <w:t xml:space="preserve"> Normal tabs and default bullets</w:t>
      </w:r>
    </w:p>
    <w:p w14:paraId="65374BF6" w14:textId="05D76FBA" w:rsidR="002F54F7" w:rsidRDefault="00C46006" w:rsidP="00C46006">
      <w:pPr>
        <w:pStyle w:val="Title"/>
      </w:pPr>
      <w:r w:rsidRPr="00C46006">
        <w:rPr>
          <w:highlight w:val="yellow"/>
        </w:rPr>
        <w:t>Paragraph Styles</w:t>
      </w:r>
    </w:p>
    <w:p w14:paraId="7AA74727" w14:textId="3AD48855" w:rsidR="002F54F7" w:rsidRDefault="002F54F7" w:rsidP="002F54F7">
      <w:r>
        <w:t xml:space="preserve">Normal </w:t>
      </w:r>
      <w:r w:rsidR="0015270F">
        <w:t>→</w:t>
      </w:r>
      <w:r>
        <w:t xml:space="preserve"> this is the normal font &amp; paragraph properties for all paragraphs</w:t>
      </w:r>
    </w:p>
    <w:p w14:paraId="6A11E70B" w14:textId="067EE5C5" w:rsidR="005F1FC3" w:rsidRDefault="005F1FC3" w:rsidP="005F1FC3">
      <w:pPr>
        <w:pStyle w:val="smpte-hint"/>
      </w:pPr>
      <w:proofErr w:type="spellStart"/>
      <w:r>
        <w:t>smpte</w:t>
      </w:r>
      <w:proofErr w:type="spellEnd"/>
      <w:r>
        <w:t xml:space="preserve">-hint </w:t>
      </w:r>
      <w:r w:rsidR="0015270F">
        <w:t xml:space="preserve">→ </w:t>
      </w:r>
      <w:r>
        <w:t>for editors’ notes</w:t>
      </w:r>
      <w:r w:rsidR="004870AB">
        <w:t xml:space="preserve"> (this has condensed line spacing)</w:t>
      </w:r>
    </w:p>
    <w:p w14:paraId="40B523D9" w14:textId="0C51FD84" w:rsidR="0000582A" w:rsidRDefault="005F1FC3" w:rsidP="009F7F0E">
      <w:pPr>
        <w:pStyle w:val="smpte-boilerplate"/>
      </w:pPr>
      <w:proofErr w:type="spellStart"/>
      <w:r>
        <w:t>smpte</w:t>
      </w:r>
      <w:proofErr w:type="spellEnd"/>
      <w:r>
        <w:t xml:space="preserve">-boilerplate </w:t>
      </w:r>
      <w:r w:rsidR="0015270F">
        <w:t xml:space="preserve">→ </w:t>
      </w:r>
      <w:r>
        <w:t>for things Home Office will replace</w:t>
      </w:r>
    </w:p>
    <w:p w14:paraId="2D7DC4EF" w14:textId="01CDB97D" w:rsidR="00952ECA" w:rsidRDefault="00952ECA" w:rsidP="00A60A75">
      <w:pPr>
        <w:pStyle w:val="smpte-proposal-block"/>
      </w:pPr>
      <w:proofErr w:type="spellStart"/>
      <w:r>
        <w:t>smpte</w:t>
      </w:r>
      <w:proofErr w:type="spellEnd"/>
      <w:r>
        <w:t>-proposal-block</w:t>
      </w:r>
    </w:p>
    <w:p w14:paraId="4C519400" w14:textId="51C17980" w:rsidR="0015270F" w:rsidRDefault="0015270F" w:rsidP="0015270F">
      <w:pPr>
        <w:pStyle w:val="SourceCode"/>
      </w:pPr>
      <w:r>
        <w:t xml:space="preserve">Source Code → should match Verbatim Char character style and used as the base for </w:t>
      </w:r>
      <w:proofErr w:type="spellStart"/>
      <w:r>
        <w:t>color</w:t>
      </w:r>
      <w:proofErr w:type="spellEnd"/>
      <w:r>
        <w:t xml:space="preserve"> syntax highlighting. It’s a balance between formatting beauty and fitting everything on a page.</w:t>
      </w:r>
    </w:p>
    <w:p w14:paraId="4C63397D" w14:textId="46237FB0" w:rsidR="00EF3CD1" w:rsidRDefault="00EF3CD1" w:rsidP="005A25B6">
      <w:pPr>
        <w:pStyle w:val="smpte-indent"/>
      </w:pPr>
      <w:proofErr w:type="spellStart"/>
      <w:r>
        <w:t>smpte</w:t>
      </w:r>
      <w:proofErr w:type="spellEnd"/>
      <w:r>
        <w:t>-indent → provides an indent</w:t>
      </w:r>
      <w:r w:rsidR="005A25B6">
        <w:t xml:space="preserve"> based on </w:t>
      </w:r>
      <w:r w:rsidR="005A25B6" w:rsidRPr="005A25B6">
        <w:rPr>
          <w:i/>
          <w:iCs/>
        </w:rPr>
        <w:t>Normal</w:t>
      </w:r>
      <w:r>
        <w:t xml:space="preserve"> to help </w:t>
      </w:r>
      <w:r w:rsidR="00F5241D">
        <w:t>readability</w:t>
      </w:r>
    </w:p>
    <w:p w14:paraId="5AE65967" w14:textId="5C88B629" w:rsidR="006F1998" w:rsidRDefault="006F1998" w:rsidP="00BA07F5">
      <w:pPr>
        <w:pStyle w:val="smpte-note"/>
      </w:pPr>
      <w:proofErr w:type="spellStart"/>
      <w:r>
        <w:t>smpte</w:t>
      </w:r>
      <w:proofErr w:type="spellEnd"/>
      <w:r>
        <w:t>-note → NOTE: is a hanging paragraph</w:t>
      </w:r>
      <w:r w:rsidR="00BA07F5">
        <w:t xml:space="preserve"> based on </w:t>
      </w:r>
      <w:r w:rsidR="00BA07F5" w:rsidRPr="00BA07F5">
        <w:rPr>
          <w:i/>
          <w:iCs/>
        </w:rPr>
        <w:t>Normal</w:t>
      </w:r>
    </w:p>
    <w:p w14:paraId="03C123B5" w14:textId="346FAE54" w:rsidR="00BA07F5" w:rsidRDefault="00BA07F5" w:rsidP="00E56A65">
      <w:pPr>
        <w:pStyle w:val="smpte-example"/>
      </w:pPr>
      <w:proofErr w:type="spellStart"/>
      <w:r>
        <w:t>smpte</w:t>
      </w:r>
      <w:proofErr w:type="spellEnd"/>
      <w:r>
        <w:t xml:space="preserve">-example → EXAMPLE:  is a hanging paragraph based on </w:t>
      </w:r>
      <w:r w:rsidRPr="00BA07F5">
        <w:rPr>
          <w:i/>
          <w:iCs/>
        </w:rPr>
        <w:t>Normal</w:t>
      </w:r>
    </w:p>
    <w:p w14:paraId="3B7F8CE1" w14:textId="77777777" w:rsidR="00BA07F5" w:rsidRDefault="00BA07F5" w:rsidP="00BA07F5">
      <w:pPr>
        <w:pStyle w:val="smpte-note"/>
      </w:pPr>
    </w:p>
    <w:p w14:paraId="7D782265" w14:textId="77777777" w:rsidR="0015270F" w:rsidRPr="0015270F" w:rsidRDefault="0015270F" w:rsidP="0015270F"/>
    <w:p w14:paraId="3BFFE56D" w14:textId="4A2A5EC4" w:rsidR="009F7F0E" w:rsidRDefault="009F7F0E" w:rsidP="00276B39">
      <w:pPr>
        <w:pStyle w:val="Heading1"/>
      </w:pPr>
      <w:r>
        <w:t>Heading 1</w:t>
      </w:r>
    </w:p>
    <w:p w14:paraId="56825D3E" w14:textId="20F7AC6E" w:rsidR="00276B39" w:rsidRDefault="00276B39" w:rsidP="00147AC8">
      <w:pPr>
        <w:pStyle w:val="Heading2"/>
      </w:pPr>
      <w:r>
        <w:t>Heading 2</w:t>
      </w:r>
    </w:p>
    <w:p w14:paraId="589ECC2E" w14:textId="4767F963" w:rsidR="00276B39" w:rsidRDefault="00276B39" w:rsidP="00276B39">
      <w:pPr>
        <w:pStyle w:val="Heading3"/>
      </w:pPr>
      <w:r>
        <w:t>Heading 3</w:t>
      </w:r>
    </w:p>
    <w:p w14:paraId="7AD721CE" w14:textId="1DF369E7" w:rsidR="00276B39" w:rsidRDefault="00276B39" w:rsidP="00276B39">
      <w:pPr>
        <w:pStyle w:val="Heading4"/>
      </w:pPr>
      <w:r>
        <w:t>Heading 4</w:t>
      </w:r>
    </w:p>
    <w:p w14:paraId="1E327BDE" w14:textId="70270417" w:rsidR="00276B39" w:rsidRDefault="00276B39" w:rsidP="00276B39">
      <w:pPr>
        <w:pStyle w:val="Heading5"/>
      </w:pPr>
      <w:r>
        <w:t>Heading 5</w:t>
      </w:r>
    </w:p>
    <w:p w14:paraId="23D4D0AE" w14:textId="5A145D28" w:rsidR="00276B39" w:rsidRDefault="00276B39" w:rsidP="00276B39">
      <w:pPr>
        <w:pStyle w:val="Heading6"/>
      </w:pPr>
      <w:r>
        <w:t>Heading 6</w:t>
      </w:r>
    </w:p>
    <w:p w14:paraId="5A46C050" w14:textId="137F8F26" w:rsidR="00C46006" w:rsidRPr="008B6AAF" w:rsidRDefault="00C46006" w:rsidP="008B6AAF">
      <w:pPr>
        <w:pStyle w:val="Title"/>
      </w:pPr>
      <w:r w:rsidRPr="008B6AAF">
        <w:rPr>
          <w:highlight w:val="yellow"/>
        </w:rPr>
        <w:t>Character Styles</w:t>
      </w:r>
    </w:p>
    <w:p w14:paraId="1FA35A02" w14:textId="473602C2" w:rsidR="00C46006" w:rsidRDefault="00C46006" w:rsidP="00C46006">
      <w:pPr>
        <w:rPr>
          <w:lang w:val="en-NZ"/>
        </w:rPr>
      </w:pPr>
      <w:r>
        <w:rPr>
          <w:lang w:val="en-NZ"/>
        </w:rPr>
        <w:t>The Character styles are given in body text below by example</w:t>
      </w:r>
      <w:r w:rsidR="008B6AAF">
        <w:rPr>
          <w:lang w:val="en-NZ"/>
        </w:rPr>
        <w:t>. The bullet points are just for layout, there is no relationship to the underlying character styles</w:t>
      </w:r>
    </w:p>
    <w:p w14:paraId="155AB346" w14:textId="77777777" w:rsidR="00A90A73" w:rsidRPr="00A90A73" w:rsidRDefault="008B6AAF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3512AF">
        <w:rPr>
          <w:rStyle w:val="VerbatimChar"/>
        </w:rPr>
        <w:t>Verbatim</w:t>
      </w:r>
      <w:r w:rsidRPr="0037746A">
        <w:rPr>
          <w:rStyle w:val="VerbatimChar"/>
        </w:rPr>
        <w:t xml:space="preserve"> Char</w:t>
      </w:r>
      <w:r>
        <w:rPr>
          <w:lang w:val="en-NZ"/>
        </w:rPr>
        <w:t xml:space="preserve"> is used as the base character style for all source code </w:t>
      </w:r>
      <w:proofErr w:type="spellStart"/>
      <w:r>
        <w:rPr>
          <w:lang w:val="en-NZ"/>
        </w:rPr>
        <w:t>markup</w:t>
      </w:r>
      <w:proofErr w:type="spellEnd"/>
      <w:r w:rsidR="0037746A">
        <w:rPr>
          <w:lang w:val="en-NZ"/>
        </w:rPr>
        <w:t>.</w:t>
      </w:r>
      <w:r w:rsidR="00B87760">
        <w:rPr>
          <w:lang w:val="en-NZ"/>
        </w:rPr>
        <w:t xml:space="preserve"> It is mono-spaced and slightly greyer. There is no size change</w:t>
      </w:r>
      <w:r w:rsidR="00A90A73">
        <w:rPr>
          <w:lang w:val="en-NZ"/>
        </w:rPr>
        <w:t>.</w:t>
      </w:r>
      <w:r w:rsidR="00A90A73" w:rsidRPr="00A90A73">
        <w:t xml:space="preserve"> </w:t>
      </w:r>
    </w:p>
    <w:p w14:paraId="7E14B24D" w14:textId="4A5632B8" w:rsidR="008B6AAF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"/>
        </w:rPr>
        <w:t>s</w:t>
      </w:r>
      <w:proofErr w:type="spellStart"/>
      <w:r w:rsidRPr="00A90A73">
        <w:rPr>
          <w:rStyle w:val="smpte-ch-review-highlight"/>
          <w:lang w:val="en-NZ"/>
        </w:rPr>
        <w:t>mpte</w:t>
      </w:r>
      <w:proofErr w:type="spellEnd"/>
      <w:r w:rsidRPr="00A90A73">
        <w:rPr>
          <w:rStyle w:val="smpte-ch-review-highlight"/>
          <w:lang w:val="en-NZ"/>
        </w:rPr>
        <w:t>-</w:t>
      </w:r>
      <w:proofErr w:type="spellStart"/>
      <w:r w:rsidRPr="00A90A73">
        <w:rPr>
          <w:rStyle w:val="smpte-ch-review-highlight"/>
          <w:lang w:val="en-NZ"/>
        </w:rPr>
        <w:t>ch</w:t>
      </w:r>
      <w:proofErr w:type="spellEnd"/>
      <w:r w:rsidRPr="00A90A73">
        <w:rPr>
          <w:rStyle w:val="smpte-ch-review-highlight"/>
          <w:lang w:val="en-NZ"/>
        </w:rPr>
        <w:t>-review-highlight</w:t>
      </w:r>
      <w:r>
        <w:rPr>
          <w:lang w:val="en-NZ"/>
        </w:rPr>
        <w:t xml:space="preserve"> style for highlighting drafts</w:t>
      </w:r>
    </w:p>
    <w:p w14:paraId="43AFAA43" w14:textId="27E51947" w:rsidR="00A90A73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-green"/>
        </w:rPr>
        <w:t>s</w:t>
      </w:r>
      <w:proofErr w:type="spellStart"/>
      <w:r w:rsidRPr="00A90A73">
        <w:rPr>
          <w:rStyle w:val="smpte-ch-review-highlight-green"/>
          <w:lang w:val="en-NZ"/>
        </w:rPr>
        <w:t>mpte</w:t>
      </w:r>
      <w:proofErr w:type="spellEnd"/>
      <w:r w:rsidRPr="00A90A73">
        <w:rPr>
          <w:rStyle w:val="smpte-ch-review-highlight-green"/>
          <w:lang w:val="en-NZ"/>
        </w:rPr>
        <w:t>-</w:t>
      </w:r>
      <w:proofErr w:type="spellStart"/>
      <w:r w:rsidRPr="00A90A73">
        <w:rPr>
          <w:rStyle w:val="smpte-ch-review-highlight-green"/>
          <w:lang w:val="en-NZ"/>
        </w:rPr>
        <w:t>ch</w:t>
      </w:r>
      <w:proofErr w:type="spellEnd"/>
      <w:r w:rsidRPr="00A90A73">
        <w:rPr>
          <w:rStyle w:val="smpte-ch-review-highlight-green"/>
          <w:lang w:val="en-NZ"/>
        </w:rPr>
        <w:t>-review-highlight</w:t>
      </w:r>
      <w:r w:rsidRPr="00A90A73">
        <w:rPr>
          <w:rStyle w:val="smpte-ch-review-highlight-green"/>
        </w:rPr>
        <w:t>-green</w:t>
      </w:r>
      <w:r>
        <w:rPr>
          <w:lang w:val="en-NZ"/>
        </w:rPr>
        <w:t xml:space="preserve"> alternate highlight </w:t>
      </w:r>
      <w:proofErr w:type="spellStart"/>
      <w:r>
        <w:rPr>
          <w:lang w:val="en-NZ"/>
        </w:rPr>
        <w:t>color</w:t>
      </w:r>
      <w:proofErr w:type="spellEnd"/>
    </w:p>
    <w:p w14:paraId="1B077A0F" w14:textId="29AA69E9" w:rsidR="00A90A73" w:rsidRDefault="00A90A73" w:rsidP="00A72A5F">
      <w:pPr>
        <w:rPr>
          <w:lang w:val="en-NZ"/>
        </w:rPr>
      </w:pPr>
    </w:p>
    <w:p w14:paraId="09ADD329" w14:textId="59F7D39F" w:rsidR="00A72A5F" w:rsidRPr="00EC25BF" w:rsidRDefault="00A72A5F" w:rsidP="00EC25BF">
      <w:pPr>
        <w:pStyle w:val="Title"/>
        <w:rPr>
          <w:highlight w:val="yellow"/>
        </w:rPr>
      </w:pPr>
      <w:r w:rsidRPr="00EC25BF">
        <w:rPr>
          <w:highlight w:val="yellow"/>
        </w:rPr>
        <w:t>Table Styles</w:t>
      </w:r>
    </w:p>
    <w:p w14:paraId="7D5BC1DE" w14:textId="347B5B73" w:rsidR="00A72A5F" w:rsidRPr="00A72A5F" w:rsidRDefault="00A72A5F" w:rsidP="00A72A5F">
      <w:pPr>
        <w:pStyle w:val="smpte-caption-table"/>
      </w:pPr>
      <w:proofErr w:type="spellStart"/>
      <w:r>
        <w:t>smpte</w:t>
      </w:r>
      <w:proofErr w:type="spellEnd"/>
      <w:r>
        <w:t xml:space="preserve">-caption-table – table below is in </w:t>
      </w:r>
      <w:proofErr w:type="spellStart"/>
      <w:r>
        <w:t>smpte</w:t>
      </w:r>
      <w:proofErr w:type="spellEnd"/>
      <w:r>
        <w:t>-table-plain style</w:t>
      </w:r>
    </w:p>
    <w:p w14:paraId="1122A459" w14:textId="77777777" w:rsidR="00C46006" w:rsidRPr="00C46006" w:rsidRDefault="00C46006" w:rsidP="00C46006">
      <w:pPr>
        <w:rPr>
          <w:lang w:val="en-NZ"/>
        </w:rPr>
      </w:pPr>
    </w:p>
    <w:p w14:paraId="7F71A22E" w14:textId="77777777" w:rsidR="00276B39" w:rsidRDefault="00276B39" w:rsidP="009F7F0E"/>
    <w:p w14:paraId="34A5025A" w14:textId="77777777" w:rsidR="009F7F0E" w:rsidRPr="009F7F0E" w:rsidRDefault="009F7F0E" w:rsidP="009F7F0E"/>
    <w:p w14:paraId="5D972775" w14:textId="77777777" w:rsidR="00347938" w:rsidRDefault="00347938" w:rsidP="0000582A"/>
    <w:p w14:paraId="151AAC84" w14:textId="77777777" w:rsidR="00347938" w:rsidRDefault="00347938" w:rsidP="0000582A"/>
    <w:p w14:paraId="76F816D3" w14:textId="77777777" w:rsidR="00347938" w:rsidRPr="005621B4" w:rsidRDefault="00347938" w:rsidP="0000582A"/>
    <w:p w14:paraId="076F87A6" w14:textId="77777777" w:rsidR="00085AF8" w:rsidRPr="00085AF8" w:rsidRDefault="00085AF8" w:rsidP="0000582A">
      <w:pPr>
        <w:rPr>
          <w:lang w:val="en-US"/>
        </w:rPr>
      </w:pPr>
    </w:p>
    <w:p w14:paraId="05F380FF" w14:textId="77777777" w:rsidR="00D45B45" w:rsidRPr="00D45B45" w:rsidRDefault="00D45B45" w:rsidP="0000582A">
      <w:pPr>
        <w:rPr>
          <w:lang w:val="en-US"/>
        </w:rPr>
      </w:pPr>
    </w:p>
    <w:p w14:paraId="5888916A" w14:textId="77777777" w:rsidR="000F51DE" w:rsidRPr="000F51DE" w:rsidRDefault="000F51DE" w:rsidP="0000582A"/>
    <w:p w14:paraId="2D83E9C5" w14:textId="77777777" w:rsidR="000F51DE" w:rsidRPr="000F51DE" w:rsidRDefault="000F51DE" w:rsidP="0000582A">
      <w:pPr>
        <w:rPr>
          <w:lang w:val="en-NZ"/>
        </w:rPr>
      </w:pPr>
    </w:p>
    <w:sectPr w:rsidR="000F51DE" w:rsidRPr="000F51DE" w:rsidSect="00FF4A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9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D3146A" w14:textId="77777777" w:rsidR="003869D0" w:rsidRDefault="003869D0">
      <w:pPr>
        <w:spacing w:after="0"/>
      </w:pPr>
      <w:r>
        <w:separator/>
      </w:r>
    </w:p>
  </w:endnote>
  <w:endnote w:type="continuationSeparator" w:id="0">
    <w:p w14:paraId="29D41247" w14:textId="77777777" w:rsidR="003869D0" w:rsidRDefault="003869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ven Pro">
    <w:panose1 w:val="00000500000000000000"/>
    <w:charset w:val="00"/>
    <w:family w:val="auto"/>
    <w:pitch w:val="variable"/>
    <w:sig w:usb0="2000000F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49CAB" w14:textId="77777777" w:rsidR="005549C7" w:rsidRDefault="00554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BA071" w14:textId="397538A4" w:rsidR="00DC2581" w:rsidRPr="007B4A54" w:rsidRDefault="007B4A54" w:rsidP="000C045B">
    <w:pPr>
      <w:tabs>
        <w:tab w:val="center" w:pos="4536"/>
        <w:tab w:val="right" w:pos="9026"/>
      </w:tabs>
      <w:rPr>
        <w:lang w:val="en-US"/>
      </w:rPr>
    </w:pPr>
    <w:r w:rsidRPr="007B4A54">
      <w:rPr>
        <w:lang w:val="en-US"/>
      </w:rPr>
      <w:t xml:space="preserve">Page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PAGE </w:instrText>
    </w:r>
    <w:r w:rsidRPr="007B4A54">
      <w:rPr>
        <w:lang w:val="en-US"/>
      </w:rPr>
      <w:fldChar w:fldCharType="separate"/>
    </w:r>
    <w:r w:rsidRPr="007B4A54">
      <w:rPr>
        <w:lang w:val="en-US"/>
      </w:rPr>
      <w:t>2</w:t>
    </w:r>
    <w:r w:rsidRPr="007B4A54">
      <w:rPr>
        <w:lang w:val="en-US"/>
      </w:rPr>
      <w:fldChar w:fldCharType="end"/>
    </w:r>
    <w:r w:rsidRPr="007B4A54">
      <w:rPr>
        <w:lang w:val="en-US"/>
      </w:rPr>
      <w:t xml:space="preserve"> of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NUMPAGES </w:instrText>
    </w:r>
    <w:r w:rsidRPr="007B4A54">
      <w:rPr>
        <w:lang w:val="en-US"/>
      </w:rPr>
      <w:fldChar w:fldCharType="separate"/>
    </w:r>
    <w:r w:rsidRPr="007B4A54">
      <w:rPr>
        <w:lang w:val="en-US"/>
      </w:rPr>
      <w:t>6</w:t>
    </w:r>
    <w:r w:rsidRPr="007B4A54">
      <w:rPr>
        <w:lang w:val="en-US"/>
      </w:rPr>
      <w:fldChar w:fldCharType="end"/>
    </w:r>
    <w:r w:rsidRPr="007B4A54">
      <w:rPr>
        <w:noProof/>
        <w:lang w:val="en-US"/>
      </w:rPr>
      <w:tab/>
    </w:r>
    <w:r w:rsidRPr="007B4A54">
      <w:rPr>
        <w:noProof/>
        <w:lang w:val="en-US"/>
      </w:rPr>
      <w:tab/>
    </w:r>
    <w:r w:rsidRPr="007B4A54">
      <w:rPr>
        <w:lang w:val="en-US"/>
      </w:rPr>
      <w:t>© SMPTE 20</w:t>
    </w:r>
    <w:r>
      <w:rPr>
        <w:lang w:val="en-US"/>
      </w:rPr>
      <w:t>20</w:t>
    </w:r>
    <w:r w:rsidRPr="007B4A54">
      <w:rPr>
        <w:lang w:val="en-US"/>
      </w:rPr>
      <w:t xml:space="preserve">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4DC04" w14:textId="66A47A77" w:rsidR="00FF4A81" w:rsidRPr="0000582A" w:rsidRDefault="00FF4A81" w:rsidP="0000582A">
    <w:pPr>
      <w:pStyle w:val="Footer"/>
    </w:pPr>
    <w:r w:rsidRPr="00A81AA4">
      <w:t xml:space="preserve">Copyright © 2020 by THE SOCIETY OF MOTION PICTURE </w:t>
    </w:r>
    <w:r w:rsidRPr="0000582A">
      <w:t>AND TELEVISION ENGINEERS</w:t>
    </w:r>
    <w:r w:rsidRPr="0000582A">
      <w:tab/>
      <w:t>Approved Month, Year</w:t>
    </w:r>
  </w:p>
  <w:p w14:paraId="7E2972C5" w14:textId="77777777" w:rsidR="00FF4A81" w:rsidRPr="0000582A" w:rsidRDefault="00FF4A81" w:rsidP="0000582A">
    <w:pPr>
      <w:pStyle w:val="Footer"/>
    </w:pPr>
    <w:r w:rsidRPr="0000582A">
      <w:t>445 Hamilton Avenue., White Plains, NY 10601</w:t>
    </w:r>
  </w:p>
  <w:p w14:paraId="6A94893A" w14:textId="7DC6796E" w:rsidR="007B4A54" w:rsidRPr="0000582A" w:rsidRDefault="002D35B9" w:rsidP="0000582A">
    <w:pPr>
      <w:pStyle w:val="Footer"/>
    </w:pPr>
    <w:r>
      <w:t>+1</w:t>
    </w:r>
    <w:r w:rsidR="00336839" w:rsidRPr="0000582A">
      <w:t xml:space="preserve"> </w:t>
    </w:r>
    <w:r w:rsidR="00FF4A81" w:rsidRPr="0000582A">
      <w:t>(914) 761-1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CDC514" w14:textId="77777777" w:rsidR="003869D0" w:rsidRDefault="003869D0">
      <w:bookmarkStart w:id="0" w:name="_Hlk42116748"/>
      <w:bookmarkEnd w:id="0"/>
      <w:r>
        <w:separator/>
      </w:r>
    </w:p>
  </w:footnote>
  <w:footnote w:type="continuationSeparator" w:id="0">
    <w:p w14:paraId="70295513" w14:textId="77777777" w:rsidR="003869D0" w:rsidRDefault="003869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90CB3" w14:textId="77777777" w:rsidR="005549C7" w:rsidRDefault="00554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DC475" w14:textId="77777777" w:rsidR="005549C7" w:rsidRDefault="005549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BA0B2" w14:textId="35D6F2C2" w:rsidR="007B4A54" w:rsidRDefault="00A81AA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8B8EF81" wp14:editId="35E69D51">
          <wp:simplePos x="0" y="0"/>
          <wp:positionH relativeFrom="margin">
            <wp:posOffset>4876800</wp:posOffset>
          </wp:positionH>
          <wp:positionV relativeFrom="paragraph">
            <wp:posOffset>629921</wp:posOffset>
          </wp:positionV>
          <wp:extent cx="857159" cy="548712"/>
          <wp:effectExtent l="0" t="0" r="635" b="381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smpte-2020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9060" cy="5819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6E87C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7E84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35C3C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9484E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7E38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BC8C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CAF6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ACA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943A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D2FC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E65BC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EBF792F"/>
    <w:multiLevelType w:val="hybridMultilevel"/>
    <w:tmpl w:val="868E9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B731F"/>
    <w:multiLevelType w:val="multilevel"/>
    <w:tmpl w:val="6ED459A6"/>
    <w:lvl w:ilvl="0">
      <w:start w:val="1"/>
      <w:numFmt w:val="none"/>
      <w:suff w:val="nothing"/>
      <w:lvlText w:val="%1"/>
      <w:lvlJc w:val="left"/>
      <w:rPr>
        <w:rFonts w:cs="Times New Roman" w:hint="default"/>
      </w:rPr>
    </w:lvl>
    <w:lvl w:ilvl="1">
      <w:start w:val="1"/>
      <w:numFmt w:val="decimal"/>
      <w:pStyle w:val="NormalNumbered"/>
      <w:lvlText w:val="%2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2">
      <w:start w:val="1"/>
      <w:numFmt w:val="lowerLetter"/>
      <w:pStyle w:val="NormalAlphabet"/>
      <w:lvlText w:val="(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C1AE401"/>
    <w:multiLevelType w:val="multilevel"/>
    <w:tmpl w:val="DDDCE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3877D56"/>
    <w:multiLevelType w:val="hybridMultilevel"/>
    <w:tmpl w:val="1E060E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608D9"/>
    <w:multiLevelType w:val="hybridMultilevel"/>
    <w:tmpl w:val="B198BAAE"/>
    <w:lvl w:ilvl="0" w:tplc="4E3A9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E71B0"/>
    <w:multiLevelType w:val="hybridMultilevel"/>
    <w:tmpl w:val="BE8CBA82"/>
    <w:lvl w:ilvl="0" w:tplc="AD4CA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CE2D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15"/>
  </w:num>
  <w:num w:numId="16">
    <w:abstractNumId w:val="1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82A"/>
    <w:rsid w:val="00011C8B"/>
    <w:rsid w:val="00016567"/>
    <w:rsid w:val="00020E4C"/>
    <w:rsid w:val="00027A82"/>
    <w:rsid w:val="00061C3E"/>
    <w:rsid w:val="00085AF8"/>
    <w:rsid w:val="000A362B"/>
    <w:rsid w:val="000C045B"/>
    <w:rsid w:val="000F51DE"/>
    <w:rsid w:val="000F7466"/>
    <w:rsid w:val="00120170"/>
    <w:rsid w:val="00134704"/>
    <w:rsid w:val="00147AC8"/>
    <w:rsid w:val="0015270F"/>
    <w:rsid w:val="00163776"/>
    <w:rsid w:val="001979CA"/>
    <w:rsid w:val="001B4E83"/>
    <w:rsid w:val="001C58B4"/>
    <w:rsid w:val="001D1C0B"/>
    <w:rsid w:val="001E68E7"/>
    <w:rsid w:val="001F3FD4"/>
    <w:rsid w:val="001F4E74"/>
    <w:rsid w:val="00202270"/>
    <w:rsid w:val="002058CC"/>
    <w:rsid w:val="00220A47"/>
    <w:rsid w:val="00243AB5"/>
    <w:rsid w:val="00262117"/>
    <w:rsid w:val="00265A28"/>
    <w:rsid w:val="00270157"/>
    <w:rsid w:val="00276B39"/>
    <w:rsid w:val="002D196E"/>
    <w:rsid w:val="002D35B9"/>
    <w:rsid w:val="002E43B5"/>
    <w:rsid w:val="002F54F7"/>
    <w:rsid w:val="00302748"/>
    <w:rsid w:val="00333A55"/>
    <w:rsid w:val="00336839"/>
    <w:rsid w:val="00347938"/>
    <w:rsid w:val="003512AF"/>
    <w:rsid w:val="0036221C"/>
    <w:rsid w:val="0037746A"/>
    <w:rsid w:val="003869D0"/>
    <w:rsid w:val="003974B3"/>
    <w:rsid w:val="003F455B"/>
    <w:rsid w:val="004175EB"/>
    <w:rsid w:val="00425272"/>
    <w:rsid w:val="00452A46"/>
    <w:rsid w:val="00453330"/>
    <w:rsid w:val="00474EDC"/>
    <w:rsid w:val="004870AB"/>
    <w:rsid w:val="00495141"/>
    <w:rsid w:val="004B0B99"/>
    <w:rsid w:val="004C1A6A"/>
    <w:rsid w:val="004C7301"/>
    <w:rsid w:val="004E29B3"/>
    <w:rsid w:val="00500819"/>
    <w:rsid w:val="00501C6F"/>
    <w:rsid w:val="00504CC7"/>
    <w:rsid w:val="00547118"/>
    <w:rsid w:val="005549C7"/>
    <w:rsid w:val="005621B4"/>
    <w:rsid w:val="00586A29"/>
    <w:rsid w:val="005901A3"/>
    <w:rsid w:val="00590D07"/>
    <w:rsid w:val="00593DBC"/>
    <w:rsid w:val="005A25B6"/>
    <w:rsid w:val="005A3758"/>
    <w:rsid w:val="005A4A71"/>
    <w:rsid w:val="005B1674"/>
    <w:rsid w:val="005F1FC3"/>
    <w:rsid w:val="006317A8"/>
    <w:rsid w:val="00643586"/>
    <w:rsid w:val="006553FA"/>
    <w:rsid w:val="00655E4E"/>
    <w:rsid w:val="006779A2"/>
    <w:rsid w:val="006827EE"/>
    <w:rsid w:val="0069611D"/>
    <w:rsid w:val="006B0E1E"/>
    <w:rsid w:val="006C23F0"/>
    <w:rsid w:val="006E3BB5"/>
    <w:rsid w:val="006F1998"/>
    <w:rsid w:val="007604A2"/>
    <w:rsid w:val="00784D58"/>
    <w:rsid w:val="007B4A54"/>
    <w:rsid w:val="007D7C3B"/>
    <w:rsid w:val="007F4D32"/>
    <w:rsid w:val="00803DD1"/>
    <w:rsid w:val="0082434A"/>
    <w:rsid w:val="00844F97"/>
    <w:rsid w:val="008B6AAF"/>
    <w:rsid w:val="008D0A8E"/>
    <w:rsid w:val="008D6863"/>
    <w:rsid w:val="008D785A"/>
    <w:rsid w:val="00952ECA"/>
    <w:rsid w:val="0097089A"/>
    <w:rsid w:val="00975E6C"/>
    <w:rsid w:val="009869CA"/>
    <w:rsid w:val="00993319"/>
    <w:rsid w:val="009A50C5"/>
    <w:rsid w:val="009A572F"/>
    <w:rsid w:val="009D4275"/>
    <w:rsid w:val="009F7F0E"/>
    <w:rsid w:val="00A00CFC"/>
    <w:rsid w:val="00A157F1"/>
    <w:rsid w:val="00A41FFE"/>
    <w:rsid w:val="00A53D38"/>
    <w:rsid w:val="00A60A75"/>
    <w:rsid w:val="00A72A5F"/>
    <w:rsid w:val="00A769A5"/>
    <w:rsid w:val="00A81AA4"/>
    <w:rsid w:val="00A83CB9"/>
    <w:rsid w:val="00A90A73"/>
    <w:rsid w:val="00AE21F6"/>
    <w:rsid w:val="00AE2AB6"/>
    <w:rsid w:val="00B15E19"/>
    <w:rsid w:val="00B23C6D"/>
    <w:rsid w:val="00B2438E"/>
    <w:rsid w:val="00B76BD0"/>
    <w:rsid w:val="00B86B75"/>
    <w:rsid w:val="00B87760"/>
    <w:rsid w:val="00BA07F5"/>
    <w:rsid w:val="00BA5EA6"/>
    <w:rsid w:val="00BB554A"/>
    <w:rsid w:val="00BB766F"/>
    <w:rsid w:val="00BC48D5"/>
    <w:rsid w:val="00BC6EBB"/>
    <w:rsid w:val="00BD5FB0"/>
    <w:rsid w:val="00BF270A"/>
    <w:rsid w:val="00C04507"/>
    <w:rsid w:val="00C114A4"/>
    <w:rsid w:val="00C34A0E"/>
    <w:rsid w:val="00C36279"/>
    <w:rsid w:val="00C46006"/>
    <w:rsid w:val="00C94641"/>
    <w:rsid w:val="00CC1201"/>
    <w:rsid w:val="00CC1697"/>
    <w:rsid w:val="00D21539"/>
    <w:rsid w:val="00D45B45"/>
    <w:rsid w:val="00D66851"/>
    <w:rsid w:val="00D72D39"/>
    <w:rsid w:val="00D80E9C"/>
    <w:rsid w:val="00D859FB"/>
    <w:rsid w:val="00DA7091"/>
    <w:rsid w:val="00DB24D0"/>
    <w:rsid w:val="00DC1D4B"/>
    <w:rsid w:val="00DC4B8E"/>
    <w:rsid w:val="00E23C58"/>
    <w:rsid w:val="00E315A3"/>
    <w:rsid w:val="00E56A65"/>
    <w:rsid w:val="00E66B1D"/>
    <w:rsid w:val="00E81380"/>
    <w:rsid w:val="00EA4EEF"/>
    <w:rsid w:val="00EA625D"/>
    <w:rsid w:val="00EB1788"/>
    <w:rsid w:val="00EC25BF"/>
    <w:rsid w:val="00ED3FF5"/>
    <w:rsid w:val="00EF3CD1"/>
    <w:rsid w:val="00F3394C"/>
    <w:rsid w:val="00F5241D"/>
    <w:rsid w:val="00F66CD3"/>
    <w:rsid w:val="00F86F0E"/>
    <w:rsid w:val="00FC21D8"/>
    <w:rsid w:val="00FE15B7"/>
    <w:rsid w:val="00FE5D14"/>
    <w:rsid w:val="00FF4A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E187C"/>
  <w15:docId w15:val="{5ECF0095-F4B8-41D0-A976-AFF56FBD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DD1"/>
    <w:pPr>
      <w:spacing w:before="80" w:after="80" w:line="276" w:lineRule="auto"/>
    </w:pPr>
    <w:rPr>
      <w:rFonts w:ascii="Cambria" w:hAnsi="Cambria"/>
      <w:sz w:val="24"/>
      <w:szCs w:val="20"/>
    </w:rPr>
  </w:style>
  <w:style w:type="paragraph" w:styleId="Heading1">
    <w:name w:val="heading 1"/>
    <w:next w:val="Normal"/>
    <w:link w:val="Heading1Char"/>
    <w:uiPriority w:val="99"/>
    <w:qFormat/>
    <w:rsid w:val="00147AC8"/>
    <w:pPr>
      <w:keepNext/>
      <w:spacing w:before="320" w:line="240" w:lineRule="auto"/>
      <w:ind w:left="357" w:hanging="357"/>
      <w:jc w:val="both"/>
      <w:outlineLvl w:val="0"/>
    </w:pPr>
    <w:rPr>
      <w:rFonts w:ascii="Cambria" w:eastAsia="Times New Roman" w:hAnsi="Cambria" w:cs="Arial Bold"/>
      <w:b/>
      <w:bCs/>
      <w:sz w:val="28"/>
      <w:szCs w:val="1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55E4E"/>
    <w:pPr>
      <w:keepLines/>
      <w:numPr>
        <w:ilvl w:val="1"/>
      </w:numPr>
      <w:spacing w:after="120" w:line="276" w:lineRule="auto"/>
      <w:ind w:left="357" w:hanging="357"/>
      <w:jc w:val="left"/>
      <w:outlineLvl w:val="1"/>
    </w:pPr>
    <w:rPr>
      <w:rFonts w:eastAsiaTheme="majorEastAsia" w:cstheme="majorBidi"/>
      <w:bCs w:val="0"/>
      <w:sz w:val="24"/>
      <w:szCs w:val="26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D66851"/>
    <w:pPr>
      <w:numPr>
        <w:ilvl w:val="2"/>
      </w:numPr>
      <w:spacing w:after="120" w:line="276" w:lineRule="auto"/>
      <w:ind w:left="357" w:hanging="357"/>
      <w:jc w:val="left"/>
      <w:outlineLvl w:val="2"/>
    </w:pPr>
    <w:rPr>
      <w:b w:val="0"/>
      <w:bCs w:val="0"/>
      <w:sz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504CC7"/>
    <w:pPr>
      <w:keepLines/>
      <w:numPr>
        <w:ilvl w:val="3"/>
      </w:numPr>
      <w:spacing w:after="120" w:line="276" w:lineRule="auto"/>
      <w:ind w:left="357" w:hanging="357"/>
      <w:jc w:val="left"/>
      <w:outlineLvl w:val="3"/>
    </w:pPr>
    <w:rPr>
      <w:rFonts w:eastAsiaTheme="majorEastAsia" w:cstheme="majorBidi"/>
      <w:b w:val="0"/>
      <w:iCs/>
      <w:sz w:val="24"/>
    </w:rPr>
  </w:style>
  <w:style w:type="paragraph" w:styleId="Heading5">
    <w:name w:val="heading 5"/>
    <w:basedOn w:val="Heading1"/>
    <w:next w:val="Normal"/>
    <w:link w:val="Heading5Char"/>
    <w:uiPriority w:val="9"/>
    <w:unhideWhenUsed/>
    <w:qFormat/>
    <w:rsid w:val="00504CC7"/>
    <w:pPr>
      <w:keepLines/>
      <w:numPr>
        <w:ilvl w:val="4"/>
      </w:numPr>
      <w:spacing w:after="120" w:line="276" w:lineRule="auto"/>
      <w:ind w:left="357" w:hanging="357"/>
      <w:jc w:val="left"/>
      <w:outlineLvl w:val="4"/>
    </w:pPr>
    <w:rPr>
      <w:rFonts w:eastAsiaTheme="majorEastAsia" w:cstheme="majorBidi"/>
      <w:b w:val="0"/>
      <w:sz w:val="24"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EA4EEF"/>
    <w:pPr>
      <w:keepLines/>
      <w:numPr>
        <w:ilvl w:val="5"/>
      </w:numPr>
      <w:spacing w:after="120" w:line="276" w:lineRule="auto"/>
      <w:ind w:left="357" w:hanging="357"/>
      <w:jc w:val="left"/>
      <w:outlineLvl w:val="5"/>
    </w:pPr>
    <w:rPr>
      <w:rFonts w:eastAsiaTheme="majorEastAsia" w:cstheme="majorBidi"/>
      <w:b w:val="0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014B"/>
    <w:pPr>
      <w:keepNext/>
      <w:keepLines/>
      <w:numPr>
        <w:ilvl w:val="6"/>
        <w:numId w:val="2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014B"/>
    <w:pPr>
      <w:keepNext/>
      <w:keepLines/>
      <w:numPr>
        <w:ilvl w:val="7"/>
        <w:numId w:val="2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014B"/>
    <w:pPr>
      <w:keepNext/>
      <w:keepLines/>
      <w:numPr>
        <w:ilvl w:val="8"/>
        <w:numId w:val="2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28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284"/>
  </w:style>
  <w:style w:type="paragraph" w:styleId="Footer">
    <w:name w:val="footer"/>
    <w:basedOn w:val="Normal"/>
    <w:link w:val="FooterChar"/>
    <w:uiPriority w:val="99"/>
    <w:unhideWhenUsed/>
    <w:rsid w:val="00571EC2"/>
    <w:pPr>
      <w:tabs>
        <w:tab w:val="center" w:pos="4513"/>
        <w:tab w:val="right" w:pos="9026"/>
      </w:tabs>
      <w:spacing w:before="0" w:after="0" w:line="240" w:lineRule="auto"/>
    </w:pPr>
    <w:rPr>
      <w:color w:val="7F7F7F" w:themeColor="text1" w:themeTint="80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71EC2"/>
    <w:rPr>
      <w:color w:val="7F7F7F" w:themeColor="text1" w:themeTint="80"/>
      <w:sz w:val="14"/>
      <w:szCs w:val="20"/>
    </w:rPr>
  </w:style>
  <w:style w:type="character" w:styleId="Hyperlink">
    <w:name w:val="Hyperlink"/>
    <w:basedOn w:val="DefaultParagraphFont"/>
    <w:uiPriority w:val="99"/>
    <w:unhideWhenUsed/>
    <w:rsid w:val="006C22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284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C627A6"/>
    <w:pPr>
      <w:spacing w:after="0" w:line="240" w:lineRule="auto"/>
    </w:pPr>
    <w:rPr>
      <w:sz w:val="18"/>
      <w:lang w:val="en-NZ"/>
    </w:rPr>
  </w:style>
  <w:style w:type="table" w:styleId="TableGrid">
    <w:name w:val="Table Grid"/>
    <w:basedOn w:val="TableNormal"/>
    <w:uiPriority w:val="59"/>
    <w:rsid w:val="00C627A6"/>
    <w:pPr>
      <w:spacing w:after="0" w:line="240" w:lineRule="auto"/>
    </w:pPr>
    <w:rPr>
      <w:lang w:val="en-N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147AC8"/>
    <w:rPr>
      <w:rFonts w:ascii="Cambria" w:eastAsia="Times New Roman" w:hAnsi="Cambria" w:cs="Arial Bold"/>
      <w:b/>
      <w:bCs/>
      <w:sz w:val="28"/>
      <w:szCs w:val="18"/>
    </w:rPr>
  </w:style>
  <w:style w:type="character" w:customStyle="1" w:styleId="Heading3Char">
    <w:name w:val="Heading 3 Char"/>
    <w:basedOn w:val="DefaultParagraphFont"/>
    <w:link w:val="Heading3"/>
    <w:uiPriority w:val="99"/>
    <w:rsid w:val="00D66851"/>
    <w:rPr>
      <w:rFonts w:ascii="Arial" w:eastAsia="Times New Roman" w:hAnsi="Arial" w:cs="Arial Bold"/>
      <w:sz w:val="24"/>
      <w:szCs w:val="18"/>
    </w:rPr>
  </w:style>
  <w:style w:type="paragraph" w:customStyle="1" w:styleId="NormalAlphabet">
    <w:name w:val="Normal Alphabet"/>
    <w:basedOn w:val="Normal"/>
    <w:uiPriority w:val="99"/>
    <w:rsid w:val="002C6EB7"/>
    <w:pPr>
      <w:numPr>
        <w:ilvl w:val="2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customStyle="1" w:styleId="NormalNumbered">
    <w:name w:val="Normal Numbered"/>
    <w:basedOn w:val="Normal"/>
    <w:uiPriority w:val="99"/>
    <w:rsid w:val="002C6EB7"/>
    <w:pPr>
      <w:numPr>
        <w:ilvl w:val="1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styleId="BodyTextIndent">
    <w:name w:val="Body Text Indent"/>
    <w:basedOn w:val="Normal"/>
    <w:link w:val="BodyTextIndentChar"/>
    <w:uiPriority w:val="99"/>
    <w:rsid w:val="002C6EB7"/>
    <w:pPr>
      <w:spacing w:before="0" w:after="0" w:line="240" w:lineRule="auto"/>
      <w:ind w:left="1080" w:hanging="540"/>
      <w:jc w:val="both"/>
    </w:pPr>
    <w:rPr>
      <w:rFonts w:ascii="Arial" w:eastAsia="Times New Roman" w:hAnsi="Arial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C6EB7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70157"/>
    <w:pPr>
      <w:spacing w:before="0" w:after="0" w:line="240" w:lineRule="auto"/>
      <w:ind w:left="720"/>
      <w:contextualSpacing/>
    </w:pPr>
    <w:rPr>
      <w:rFonts w:eastAsia="Times New Roman" w:cs="Arial"/>
      <w:szCs w:val="18"/>
    </w:rPr>
  </w:style>
  <w:style w:type="paragraph" w:customStyle="1" w:styleId="Address">
    <w:name w:val="Address"/>
    <w:basedOn w:val="Normal"/>
    <w:link w:val="AddressChar"/>
    <w:qFormat/>
    <w:rsid w:val="00402D76"/>
    <w:pPr>
      <w:spacing w:before="0" w:after="0" w:line="240" w:lineRule="auto"/>
      <w:ind w:right="96"/>
    </w:pPr>
    <w:rPr>
      <w:lang w:val="en-NZ"/>
    </w:rPr>
  </w:style>
  <w:style w:type="character" w:customStyle="1" w:styleId="AddressChar">
    <w:name w:val="Address Char"/>
    <w:basedOn w:val="DefaultParagraphFont"/>
    <w:link w:val="Address"/>
    <w:rsid w:val="00402D76"/>
    <w:rPr>
      <w:sz w:val="18"/>
      <w:szCs w:val="20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655E4E"/>
    <w:rPr>
      <w:rFonts w:ascii="Arial" w:eastAsiaTheme="majorEastAsia" w:hAnsi="Arial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04CC7"/>
    <w:rPr>
      <w:rFonts w:ascii="Arial" w:eastAsiaTheme="majorEastAsia" w:hAnsi="Arial" w:cstheme="majorBidi"/>
      <w:bCs/>
      <w:iCs/>
      <w:sz w:val="24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4CC7"/>
    <w:rPr>
      <w:rFonts w:ascii="Arial" w:eastAsiaTheme="majorEastAsia" w:hAnsi="Arial" w:cstheme="majorBidi"/>
      <w:bCs/>
      <w:sz w:val="24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EA4EEF"/>
    <w:rPr>
      <w:rFonts w:ascii="Arial" w:eastAsiaTheme="majorEastAsia" w:hAnsi="Arial" w:cstheme="majorBidi"/>
      <w:bCs/>
      <w:sz w:val="24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014B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01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014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qFormat/>
    <w:rsid w:val="009A50C5"/>
    <w:pPr>
      <w:shd w:val="clear" w:color="auto" w:fill="F2F2F2" w:themeFill="background1" w:themeFillShade="F2"/>
      <w:wordWrap w:val="0"/>
      <w:spacing w:line="240" w:lineRule="auto"/>
      <w:contextualSpacing/>
    </w:pPr>
    <w:rPr>
      <w:rFonts w:ascii="Consolas" w:hAnsi="Consolas"/>
      <w:color w:val="595959" w:themeColor="text1" w:themeTint="A6"/>
      <w:spacing w:val="-10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6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6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6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6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6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6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6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6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6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6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6"/>
    </w:rPr>
  </w:style>
  <w:style w:type="character" w:customStyle="1" w:styleId="ImportTok">
    <w:name w:val="Import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6"/>
    </w:rPr>
  </w:style>
  <w:style w:type="character" w:customStyle="1" w:styleId="DocumentationTok">
    <w:name w:val="DocumentationTok"/>
    <w:basedOn w:val="VerbatimChar"/>
    <w:rsid w:val="007D7C3B"/>
    <w:rPr>
      <w:rFonts w:ascii="Consolas" w:hAnsi="Consolas"/>
      <w:color w:val="595959" w:themeColor="text1" w:themeTint="A6"/>
      <w:sz w:val="16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6"/>
    </w:rPr>
  </w:style>
  <w:style w:type="character" w:customStyle="1" w:styleId="FunctionTok">
    <w:name w:val="FunctionTok"/>
    <w:basedOn w:val="VerbatimChar"/>
    <w:rsid w:val="0069611D"/>
    <w:rPr>
      <w:rFonts w:ascii="Consolas" w:hAnsi="Consolas"/>
      <w:color w:val="06287E"/>
      <w:sz w:val="16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6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6"/>
    </w:rPr>
  </w:style>
  <w:style w:type="character" w:customStyle="1" w:styleId="BuiltInTok">
    <w:name w:val="BuiltInTok"/>
    <w:basedOn w:val="WarningTok"/>
    <w:rPr>
      <w:rFonts w:ascii="Consolas" w:hAnsi="Consolas"/>
      <w:b/>
      <w:i/>
      <w:color w:val="60A0B0"/>
      <w:sz w:val="16"/>
    </w:rPr>
  </w:style>
  <w:style w:type="character" w:customStyle="1" w:styleId="ExtensionTok">
    <w:name w:val="Extension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6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6"/>
    </w:rPr>
  </w:style>
  <w:style w:type="character" w:customStyle="1" w:styleId="RegionMarkerTok">
    <w:name w:val="RegionMarker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6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6"/>
    </w:rPr>
  </w:style>
  <w:style w:type="character" w:customStyle="1" w:styleId="NormalTok">
    <w:name w:val="Normal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VerbatimChar">
    <w:name w:val="Verbatim Char"/>
    <w:basedOn w:val="DefaultParagraphFont"/>
    <w:uiPriority w:val="1"/>
    <w:qFormat/>
    <w:rsid w:val="003512AF"/>
    <w:rPr>
      <w:rFonts w:ascii="Consolas" w:hAnsi="Consolas"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D196E"/>
    <w:rPr>
      <w:b/>
      <w:bCs/>
      <w:smallCaps/>
      <w:color w:val="4472C4" w:themeColor="accent1"/>
      <w:spacing w:val="5"/>
    </w:rPr>
  </w:style>
  <w:style w:type="paragraph" w:styleId="Title">
    <w:name w:val="Title"/>
    <w:next w:val="Normal"/>
    <w:link w:val="TitleChar"/>
    <w:uiPriority w:val="10"/>
    <w:qFormat/>
    <w:rsid w:val="00BC6EBB"/>
    <w:pPr>
      <w:spacing w:before="80" w:after="80" w:line="276" w:lineRule="auto"/>
      <w:contextualSpacing/>
      <w:jc w:val="center"/>
    </w:pPr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BC6EBB"/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47118"/>
    <w:pPr>
      <w:spacing w:before="0" w:after="40" w:line="240" w:lineRule="auto"/>
      <w:jc w:val="center"/>
    </w:pPr>
    <w:rPr>
      <w:rFonts w:ascii="Maven Pro" w:hAnsi="Maven Pro"/>
      <w:color w:val="A5A5A5" w:themeColor="accent3"/>
      <w:sz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547118"/>
    <w:rPr>
      <w:rFonts w:ascii="Maven Pro" w:hAnsi="Maven Pro"/>
      <w:color w:val="A5A5A5" w:themeColor="accent3"/>
      <w:sz w:val="20"/>
      <w:szCs w:val="20"/>
    </w:rPr>
  </w:style>
  <w:style w:type="paragraph" w:customStyle="1" w:styleId="Author">
    <w:name w:val="Author"/>
    <w:basedOn w:val="Date"/>
    <w:link w:val="AuthorChar"/>
    <w:qFormat/>
    <w:rsid w:val="00547118"/>
    <w:rPr>
      <w:iCs/>
      <w:sz w:val="22"/>
    </w:rPr>
  </w:style>
  <w:style w:type="character" w:customStyle="1" w:styleId="AuthorChar">
    <w:name w:val="Author Char"/>
    <w:basedOn w:val="DateChar"/>
    <w:link w:val="Author"/>
    <w:rsid w:val="00547118"/>
    <w:rPr>
      <w:rFonts w:ascii="Maven Pro" w:hAnsi="Maven Pro"/>
      <w:iCs/>
      <w:color w:val="A5A5A5" w:themeColor="accent3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4A71"/>
    <w:pPr>
      <w:keepLines/>
      <w:spacing w:before="240" w:after="0" w:line="259" w:lineRule="auto"/>
      <w:ind w:left="0" w:firstLine="0"/>
      <w:jc w:val="left"/>
      <w:outlineLvl w:val="9"/>
    </w:pPr>
    <w:rPr>
      <w:rFonts w:eastAsiaTheme="majorEastAsia" w:cstheme="majorBidi"/>
      <w:bCs w:val="0"/>
      <w:szCs w:val="32"/>
    </w:rPr>
  </w:style>
  <w:style w:type="paragraph" w:styleId="Subtitle">
    <w:name w:val="Subtitle"/>
    <w:next w:val="Normal"/>
    <w:link w:val="SubtitleChar"/>
    <w:uiPriority w:val="11"/>
    <w:qFormat/>
    <w:rsid w:val="00085AF8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85AF8"/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paragraph" w:customStyle="1" w:styleId="smpte-eng-doc-type">
    <w:name w:val="smpte-eng-doc-type"/>
    <w:basedOn w:val="Title"/>
    <w:link w:val="smpte-eng-doc-typeChar"/>
    <w:qFormat/>
    <w:rsid w:val="00243AB5"/>
    <w:pPr>
      <w:spacing w:before="0" w:after="0" w:line="240" w:lineRule="auto"/>
      <w:jc w:val="left"/>
    </w:pPr>
    <w:rPr>
      <w:rFonts w:ascii="Arial" w:hAnsi="Arial" w:cs="Arial"/>
      <w:caps/>
      <w:color w:val="auto"/>
      <w:spacing w:val="-10"/>
      <w:kern w:val="28"/>
      <w:sz w:val="40"/>
      <w:szCs w:val="40"/>
    </w:rPr>
  </w:style>
  <w:style w:type="paragraph" w:customStyle="1" w:styleId="smpte-eng-doc-title">
    <w:name w:val="smpte-eng-doc-title"/>
    <w:next w:val="Normal"/>
    <w:link w:val="smpte-eng-doc-titleChar"/>
    <w:qFormat/>
    <w:rsid w:val="00027A82"/>
    <w:pPr>
      <w:pBdr>
        <w:bottom w:val="single" w:sz="18" w:space="1" w:color="auto"/>
      </w:pBdr>
      <w:spacing w:before="320"/>
      <w:contextualSpacing/>
    </w:pPr>
    <w:rPr>
      <w:rFonts w:ascii="Arial" w:eastAsiaTheme="majorEastAsia" w:hAnsi="Arial" w:cstheme="majorBidi"/>
      <w:b/>
      <w:kern w:val="36"/>
      <w:sz w:val="28"/>
      <w:szCs w:val="56"/>
      <w:lang w:val="en-NZ"/>
    </w:rPr>
  </w:style>
  <w:style w:type="character" w:customStyle="1" w:styleId="smpte-eng-doc-typeChar">
    <w:name w:val="smpte-eng-doc-type Char"/>
    <w:basedOn w:val="TitleChar"/>
    <w:link w:val="smpte-eng-doc-type"/>
    <w:rsid w:val="00243AB5"/>
    <w:rPr>
      <w:rFonts w:ascii="Arial" w:eastAsiaTheme="majorEastAsia" w:hAnsi="Arial" w:cs="Arial"/>
      <w:b/>
      <w:caps w:val="0"/>
      <w:color w:val="000087"/>
      <w:spacing w:val="-10"/>
      <w:kern w:val="28"/>
      <w:sz w:val="40"/>
      <w:szCs w:val="40"/>
      <w:lang w:val="en-NZ"/>
    </w:rPr>
  </w:style>
  <w:style w:type="paragraph" w:customStyle="1" w:styleId="smpte-eng-doc-top">
    <w:name w:val="smpte-eng-doc-top"/>
    <w:basedOn w:val="Normal"/>
    <w:link w:val="smpte-eng-doc-topChar"/>
    <w:qFormat/>
    <w:rsid w:val="00DC4B8E"/>
    <w:pPr>
      <w:pBdr>
        <w:top w:val="single" w:sz="4" w:space="1" w:color="auto"/>
      </w:pBdr>
      <w:spacing w:before="0" w:after="120" w:line="240" w:lineRule="auto"/>
      <w:jc w:val="right"/>
    </w:pPr>
    <w:rPr>
      <w:rFonts w:ascii="Arial Bold" w:hAnsi="Arial Bold"/>
    </w:rPr>
  </w:style>
  <w:style w:type="character" w:customStyle="1" w:styleId="smpte-eng-doc-titleChar">
    <w:name w:val="smpte-eng-doc-title Char"/>
    <w:basedOn w:val="SubtitleChar"/>
    <w:link w:val="smpte-eng-doc-title"/>
    <w:rsid w:val="00027A82"/>
    <w:rPr>
      <w:rFonts w:ascii="Arial" w:eastAsiaTheme="majorEastAsia" w:hAnsi="Arial" w:cstheme="majorBidi"/>
      <w:b/>
      <w:color w:val="000087"/>
      <w:kern w:val="36"/>
      <w:sz w:val="28"/>
      <w:szCs w:val="56"/>
      <w:lang w:val="en-NZ"/>
    </w:rPr>
  </w:style>
  <w:style w:type="character" w:customStyle="1" w:styleId="smpte-eng-doc-topChar">
    <w:name w:val="smpte-eng-doc-top Char"/>
    <w:basedOn w:val="DefaultParagraphFont"/>
    <w:link w:val="smpte-eng-doc-top"/>
    <w:rsid w:val="00DC4B8E"/>
    <w:rPr>
      <w:rFonts w:ascii="Arial Bold" w:hAnsi="Arial Bold"/>
      <w:sz w:val="24"/>
      <w:szCs w:val="20"/>
    </w:rPr>
  </w:style>
  <w:style w:type="paragraph" w:customStyle="1" w:styleId="smpte-filename-draft">
    <w:name w:val="smpte-filename-draft"/>
    <w:next w:val="Normal"/>
    <w:link w:val="smpte-filename-draftChar"/>
    <w:qFormat/>
    <w:rsid w:val="001F4E74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spacing w:val="-10"/>
      <w:kern w:val="28"/>
      <w:sz w:val="32"/>
      <w:szCs w:val="56"/>
      <w:lang w:val="en-US"/>
    </w:rPr>
  </w:style>
  <w:style w:type="paragraph" w:customStyle="1" w:styleId="abstract">
    <w:name w:val="abstract"/>
    <w:next w:val="Normal"/>
    <w:link w:val="abstractChar"/>
    <w:qFormat/>
    <w:rsid w:val="0036221C"/>
    <w:pPr>
      <w:spacing w:before="80" w:after="80" w:line="276" w:lineRule="auto"/>
      <w:jc w:val="center"/>
    </w:pPr>
    <w:rPr>
      <w:rFonts w:ascii="Cambria" w:hAnsi="Cambria"/>
      <w:b/>
      <w:color w:val="000087"/>
      <w:sz w:val="24"/>
      <w:szCs w:val="20"/>
      <w:lang w:val="en-US"/>
    </w:rPr>
  </w:style>
  <w:style w:type="character" w:customStyle="1" w:styleId="smpte-filename-draftChar">
    <w:name w:val="smpte-filename-draft Char"/>
    <w:basedOn w:val="TitleChar"/>
    <w:link w:val="smpte-filename-draft"/>
    <w:rsid w:val="001F4E74"/>
    <w:rPr>
      <w:rFonts w:ascii="Cambria" w:eastAsiaTheme="majorEastAsia" w:hAnsi="Cambria" w:cstheme="majorBidi"/>
      <w:b/>
      <w:caps/>
      <w:color w:val="000087"/>
      <w:kern w:val="36"/>
      <w:sz w:val="32"/>
      <w:szCs w:val="56"/>
      <w:lang w:val="en-US"/>
    </w:rPr>
  </w:style>
  <w:style w:type="paragraph" w:customStyle="1" w:styleId="smpte-hint">
    <w:name w:val="smpte-hint"/>
    <w:basedOn w:val="Normal"/>
    <w:next w:val="Normal"/>
    <w:link w:val="smpte-hintChar"/>
    <w:qFormat/>
    <w:rsid w:val="001979CA"/>
    <w:pPr>
      <w:spacing w:before="0" w:after="0" w:line="240" w:lineRule="auto"/>
    </w:pPr>
    <w:rPr>
      <w:bCs/>
      <w:color w:val="C00000"/>
    </w:rPr>
  </w:style>
  <w:style w:type="character" w:customStyle="1" w:styleId="abstractChar">
    <w:name w:val="abstract Char"/>
    <w:basedOn w:val="DefaultParagraphFont"/>
    <w:link w:val="abstract"/>
    <w:rsid w:val="0036221C"/>
    <w:rPr>
      <w:rFonts w:ascii="Cambria" w:hAnsi="Cambria"/>
      <w:b/>
      <w:color w:val="000087"/>
      <w:sz w:val="24"/>
      <w:szCs w:val="20"/>
      <w:lang w:val="en-US"/>
    </w:rPr>
  </w:style>
  <w:style w:type="paragraph" w:customStyle="1" w:styleId="smpte-boilerplate">
    <w:name w:val="smpte-boilerplate"/>
    <w:basedOn w:val="Normal"/>
    <w:next w:val="Normal"/>
    <w:qFormat/>
    <w:rsid w:val="00C34A0E"/>
    <w:rPr>
      <w:color w:val="000087"/>
    </w:rPr>
  </w:style>
  <w:style w:type="paragraph" w:customStyle="1" w:styleId="smpte-draft-banner">
    <w:name w:val="smpte-draft-banner"/>
    <w:link w:val="smpte-draft-bannerChar"/>
    <w:qFormat/>
    <w:rsid w:val="00336839"/>
    <w:pPr>
      <w:spacing w:before="80" w:after="80" w:line="276" w:lineRule="auto"/>
      <w:jc w:val="center"/>
    </w:pPr>
    <w:rPr>
      <w:rFonts w:ascii="Cambria" w:hAnsi="Cambria"/>
      <w:sz w:val="52"/>
      <w:szCs w:val="52"/>
    </w:rPr>
  </w:style>
  <w:style w:type="character" w:customStyle="1" w:styleId="smpte-draft-bannerChar">
    <w:name w:val="smpte-draft-banner Char"/>
    <w:basedOn w:val="DefaultParagraphFont"/>
    <w:link w:val="smpte-draft-banner"/>
    <w:rsid w:val="00336839"/>
    <w:rPr>
      <w:rFonts w:ascii="Cambria" w:hAnsi="Cambria"/>
      <w:sz w:val="52"/>
      <w:szCs w:val="52"/>
    </w:rPr>
  </w:style>
  <w:style w:type="character" w:customStyle="1" w:styleId="smpte-hintChar">
    <w:name w:val="smpte-hint Char"/>
    <w:basedOn w:val="DefaultParagraphFont"/>
    <w:link w:val="smpte-hint"/>
    <w:rsid w:val="001979CA"/>
    <w:rPr>
      <w:rFonts w:ascii="Cambria" w:hAnsi="Cambria"/>
      <w:bCs/>
      <w:color w:val="C00000"/>
      <w:sz w:val="24"/>
      <w:szCs w:val="20"/>
    </w:rPr>
  </w:style>
  <w:style w:type="character" w:customStyle="1" w:styleId="smpte-ch-hint">
    <w:name w:val="smpte-ch-hint"/>
    <w:basedOn w:val="DefaultParagraphFont"/>
    <w:uiPriority w:val="1"/>
    <w:qFormat/>
    <w:rsid w:val="002058CC"/>
    <w:rPr>
      <w:color w:val="C00000"/>
    </w:rPr>
  </w:style>
  <w:style w:type="character" w:customStyle="1" w:styleId="smpte-ch-boilerplate">
    <w:name w:val="smpte-ch-boilerplate"/>
    <w:basedOn w:val="DefaultParagraphFont"/>
    <w:uiPriority w:val="1"/>
    <w:qFormat/>
    <w:rsid w:val="00D21539"/>
    <w:rPr>
      <w:color w:val="000087"/>
    </w:rPr>
  </w:style>
  <w:style w:type="paragraph" w:customStyle="1" w:styleId="smpte-proposal-block">
    <w:name w:val="smpte-proposal-block"/>
    <w:basedOn w:val="Normal"/>
    <w:next w:val="Normal"/>
    <w:qFormat/>
    <w:rsid w:val="00C114A4"/>
    <w:pPr>
      <w:pBdr>
        <w:left w:val="single" w:sz="24" w:space="4" w:color="auto"/>
        <w:right w:val="single" w:sz="24" w:space="4" w:color="auto"/>
      </w:pBdr>
      <w:shd w:val="clear" w:color="auto" w:fill="D9E2F3" w:themeFill="accent1" w:themeFillTint="33"/>
      <w:spacing w:before="0" w:after="120" w:line="240" w:lineRule="auto"/>
      <w:jc w:val="center"/>
    </w:pPr>
    <w:rPr>
      <w:sz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00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006"/>
    <w:rPr>
      <w:rFonts w:ascii="Segoe UI" w:hAnsi="Segoe UI" w:cs="Segoe UI"/>
      <w:sz w:val="18"/>
      <w:szCs w:val="18"/>
    </w:rPr>
  </w:style>
  <w:style w:type="paragraph" w:customStyle="1" w:styleId="smpte-indent">
    <w:name w:val="smpte-indent"/>
    <w:basedOn w:val="Normal"/>
    <w:qFormat/>
    <w:rsid w:val="005A25B6"/>
    <w:pPr>
      <w:ind w:left="720"/>
    </w:pPr>
  </w:style>
  <w:style w:type="paragraph" w:customStyle="1" w:styleId="smpte-note">
    <w:name w:val="smpte-note"/>
    <w:basedOn w:val="Normal"/>
    <w:qFormat/>
    <w:rsid w:val="00BA07F5"/>
    <w:pPr>
      <w:ind w:left="1440" w:hanging="720"/>
    </w:pPr>
  </w:style>
  <w:style w:type="paragraph" w:customStyle="1" w:styleId="smpte-example">
    <w:name w:val="smpte-example"/>
    <w:basedOn w:val="Normal"/>
    <w:next w:val="Normal"/>
    <w:qFormat/>
    <w:rsid w:val="00E56A65"/>
    <w:pPr>
      <w:ind w:left="1440" w:hanging="720"/>
    </w:pPr>
  </w:style>
  <w:style w:type="character" w:customStyle="1" w:styleId="smpte-ch-review-highlight">
    <w:name w:val="smpte-ch-review-highlight"/>
    <w:basedOn w:val="DefaultParagraphFont"/>
    <w:uiPriority w:val="1"/>
    <w:qFormat/>
    <w:rsid w:val="00A90A73"/>
    <w:rPr>
      <w:bdr w:val="none" w:sz="0" w:space="0" w:color="auto"/>
      <w:shd w:val="clear" w:color="auto" w:fill="FFFF00"/>
    </w:rPr>
  </w:style>
  <w:style w:type="character" w:customStyle="1" w:styleId="smpte-ch-review-highlight-green">
    <w:name w:val="smpte-ch-review-highlight-green"/>
    <w:basedOn w:val="DefaultParagraphFont"/>
    <w:uiPriority w:val="1"/>
    <w:qFormat/>
    <w:rsid w:val="00A90A73"/>
    <w:rPr>
      <w:bdr w:val="none" w:sz="0" w:space="0" w:color="auto"/>
      <w:shd w:val="clear" w:color="auto" w:fill="92D050"/>
    </w:rPr>
  </w:style>
  <w:style w:type="paragraph" w:customStyle="1" w:styleId="smpte-caption-table">
    <w:name w:val="smpte-caption-table"/>
    <w:basedOn w:val="Normal"/>
    <w:next w:val="Normal"/>
    <w:link w:val="smpte-caption-tableChar"/>
    <w:qFormat/>
    <w:rsid w:val="00A72A5F"/>
    <w:pPr>
      <w:jc w:val="center"/>
    </w:pPr>
    <w:rPr>
      <w:b/>
      <w:lang w:val="en-NZ"/>
    </w:rPr>
  </w:style>
  <w:style w:type="character" w:customStyle="1" w:styleId="smpte-caption-tableChar">
    <w:name w:val="smpte-caption-table Char"/>
    <w:basedOn w:val="DefaultParagraphFont"/>
    <w:link w:val="smpte-caption-table"/>
    <w:rsid w:val="00A72A5F"/>
    <w:rPr>
      <w:rFonts w:ascii="Cambria" w:hAnsi="Cambria"/>
      <w:b/>
      <w:sz w:val="24"/>
      <w:szCs w:val="20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6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rMxf-office-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mpt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lumMod val="20000"/>
            <a:lumOff val="80000"/>
          </a:schemeClr>
        </a:solidFill>
      </a:spPr>
      <a:bodyPr rtlCol="0" anchor="ctr"/>
      <a:lstStyle/>
      <a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f-registration-api v0.7 changes</vt:lpstr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f-registration-api v0.7 changes</dc:title>
  <dc:creator>Bruce Devlin</dc:creator>
  <cp:keywords/>
  <cp:lastModifiedBy>Bruce Devlin</cp:lastModifiedBy>
  <cp:revision>59</cp:revision>
  <dcterms:created xsi:type="dcterms:W3CDTF">2020-08-05T09:16:00Z</dcterms:created>
  <dcterms:modified xsi:type="dcterms:W3CDTF">2020-09-09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9</vt:lpwstr>
  </property>
  <property fmtid="{D5CDD505-2E9C-101B-9397-08002B2CF9AE}" pid="3" name="issues">
    <vt:lpwstr/>
  </property>
  <property fmtid="{D5CDD505-2E9C-101B-9397-08002B2CF9AE}" pid="4" name="status">
    <vt:lpwstr>proposed</vt:lpwstr>
  </property>
</Properties>
</file>